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1B4D46" w14:textId="77777777" w:rsidR="00E52D17" w:rsidRDefault="009B083C" w:rsidP="00CC06E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ORMAT REVIEW ARTIKEL</w:t>
      </w:r>
    </w:p>
    <w:p w14:paraId="06705644" w14:textId="5F10DC15" w:rsidR="009B083C" w:rsidRDefault="009B083C" w:rsidP="00CC06E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JURNAL </w:t>
      </w:r>
      <w:r w:rsidR="00497F5B">
        <w:rPr>
          <w:rFonts w:asciiTheme="majorBidi" w:hAnsiTheme="majorBidi" w:cstheme="majorBidi"/>
          <w:b/>
          <w:bCs/>
          <w:sz w:val="24"/>
          <w:szCs w:val="24"/>
        </w:rPr>
        <w:t>DOKTOR MANAJEMEN</w:t>
      </w:r>
      <w:r w:rsidR="008D4C00">
        <w:rPr>
          <w:rFonts w:asciiTheme="majorBidi" w:hAnsiTheme="majorBidi" w:cstheme="majorBidi"/>
          <w:b/>
          <w:bCs/>
          <w:sz w:val="24"/>
          <w:szCs w:val="24"/>
        </w:rPr>
        <w:t xml:space="preserve"> (J</w:t>
      </w:r>
      <w:r w:rsidR="00497F5B">
        <w:rPr>
          <w:rFonts w:asciiTheme="majorBidi" w:hAnsiTheme="majorBidi" w:cstheme="majorBidi"/>
          <w:b/>
          <w:bCs/>
          <w:sz w:val="24"/>
          <w:szCs w:val="24"/>
        </w:rPr>
        <w:t>DM</w:t>
      </w:r>
      <w:r w:rsidR="008D4C00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1EAA2E65" w14:textId="77777777" w:rsidR="009B083C" w:rsidRDefault="009B083C" w:rsidP="00CC06E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1C29B4F" w14:textId="7EEE2B1C" w:rsidR="00E52D17" w:rsidRDefault="00E52D17" w:rsidP="00E52D17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Judul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Artikel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1F8D6EC" w14:textId="0811EB60" w:rsidR="00DB4FE5" w:rsidRDefault="00DB4FE5" w:rsidP="00DB4F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B4FE5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Eksploratif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Operasional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di KSP Sejahtera Bersama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Pr="00DB4F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4FE5">
        <w:rPr>
          <w:rFonts w:ascii="Times New Roman" w:hAnsi="Times New Roman" w:cs="Times New Roman"/>
          <w:sz w:val="24"/>
          <w:szCs w:val="24"/>
        </w:rPr>
        <w:t>Serang</w:t>
      </w:r>
      <w:proofErr w:type="spellEnd"/>
    </w:p>
    <w:p w14:paraId="327F6F95" w14:textId="77777777" w:rsidR="00DB4FE5" w:rsidRPr="00DB4FE5" w:rsidRDefault="00DB4FE5" w:rsidP="00DB4F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C31459" w14:textId="5DE87953" w:rsidR="005B016B" w:rsidRPr="00DB4FE5" w:rsidRDefault="00E52D17" w:rsidP="005B016B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Petunjuk</w:t>
      </w:r>
      <w:proofErr w:type="spellEnd"/>
      <w:r w:rsidR="009B083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Penilaian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6"/>
        <w:gridCol w:w="4394"/>
        <w:gridCol w:w="1842"/>
        <w:gridCol w:w="1983"/>
      </w:tblGrid>
      <w:tr w:rsidR="00C3228C" w:rsidRPr="00603DFB" w14:paraId="1F82CA98" w14:textId="77777777" w:rsidTr="008D4C00">
        <w:trPr>
          <w:trHeight w:val="355"/>
        </w:trPr>
        <w:tc>
          <w:tcPr>
            <w:tcW w:w="563" w:type="dxa"/>
          </w:tcPr>
          <w:p w14:paraId="12F08CE7" w14:textId="77777777" w:rsidR="00C3228C" w:rsidRPr="008D4C00" w:rsidRDefault="00C3228C" w:rsidP="00CC06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4394" w:type="dxa"/>
          </w:tcPr>
          <w:p w14:paraId="315A230E" w14:textId="77777777" w:rsidR="00C3228C" w:rsidRPr="008D4C00" w:rsidRDefault="00C3228C" w:rsidP="00CC06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omponen</w:t>
            </w:r>
            <w:proofErr w:type="spellEnd"/>
          </w:p>
        </w:tc>
        <w:tc>
          <w:tcPr>
            <w:tcW w:w="1842" w:type="dxa"/>
          </w:tcPr>
          <w:p w14:paraId="69FF9F35" w14:textId="77777777" w:rsidR="00C3228C" w:rsidRPr="008D4C00" w:rsidRDefault="00AE5C3F" w:rsidP="00CC06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kor</w:t>
            </w:r>
            <w:proofErr w:type="spellEnd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ksimal</w:t>
            </w:r>
            <w:proofErr w:type="spellEnd"/>
          </w:p>
        </w:tc>
        <w:tc>
          <w:tcPr>
            <w:tcW w:w="1983" w:type="dxa"/>
          </w:tcPr>
          <w:p w14:paraId="0E8BAD44" w14:textId="77777777" w:rsidR="00C3228C" w:rsidRPr="008D4C00" w:rsidRDefault="00C3228C" w:rsidP="00CC06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kor</w:t>
            </w:r>
            <w:proofErr w:type="spellEnd"/>
            <w:r w:rsidR="00AE5C3F"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AE5C3F"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iil</w:t>
            </w:r>
            <w:proofErr w:type="spellEnd"/>
          </w:p>
        </w:tc>
      </w:tr>
      <w:tr w:rsidR="00C3228C" w:rsidRPr="00603DFB" w14:paraId="6F17A8FE" w14:textId="77777777" w:rsidTr="009B083C">
        <w:tc>
          <w:tcPr>
            <w:tcW w:w="563" w:type="dxa"/>
          </w:tcPr>
          <w:p w14:paraId="77A2E83B" w14:textId="77777777" w:rsidR="00C3228C" w:rsidRPr="00603DFB" w:rsidRDefault="00C3228C" w:rsidP="00C3228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03DFB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394" w:type="dxa"/>
          </w:tcPr>
          <w:p w14:paraId="3FB4166C" w14:textId="77777777" w:rsidR="00C3228C" w:rsidRPr="00603DFB" w:rsidRDefault="009B083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03DFB">
              <w:rPr>
                <w:rFonts w:asciiTheme="majorBidi" w:hAnsiTheme="majorBidi" w:cstheme="majorBidi"/>
                <w:sz w:val="24"/>
                <w:szCs w:val="24"/>
              </w:rPr>
              <w:t>Daya</w:t>
            </w:r>
            <w:proofErr w:type="spellEnd"/>
            <w:r w:rsidRPr="00603DF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03DFB">
              <w:rPr>
                <w:rFonts w:asciiTheme="majorBidi" w:hAnsiTheme="majorBidi" w:cstheme="majorBidi"/>
                <w:sz w:val="24"/>
                <w:szCs w:val="24"/>
              </w:rPr>
              <w:t>tarik</w:t>
            </w:r>
            <w:proofErr w:type="spellEnd"/>
            <w:r w:rsidRPr="00603DF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03DFB">
              <w:rPr>
                <w:rFonts w:asciiTheme="majorBidi" w:hAnsiTheme="majorBidi" w:cstheme="majorBidi"/>
                <w:sz w:val="24"/>
                <w:szCs w:val="24"/>
              </w:rPr>
              <w:t>topik</w:t>
            </w:r>
            <w:proofErr w:type="spellEnd"/>
            <w:r w:rsidRPr="00603DFB"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aruan</w:t>
            </w:r>
            <w:proofErr w:type="spellEnd"/>
            <w:r w:rsidR="00EB5A78"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riginalitas</w:t>
            </w:r>
            <w:proofErr w:type="spellEnd"/>
          </w:p>
        </w:tc>
        <w:tc>
          <w:tcPr>
            <w:tcW w:w="1842" w:type="dxa"/>
          </w:tcPr>
          <w:p w14:paraId="7ACCF1CA" w14:textId="77777777" w:rsidR="00C3228C" w:rsidRPr="00603DFB" w:rsidRDefault="00C3228C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9B083C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1983" w:type="dxa"/>
          </w:tcPr>
          <w:p w14:paraId="2364DA4E" w14:textId="51C58838" w:rsidR="00C3228C" w:rsidRPr="00603DFB" w:rsidRDefault="00DD1090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</w:tr>
      <w:tr w:rsidR="00C3228C" w:rsidRPr="00603DFB" w14:paraId="06B85911" w14:textId="77777777" w:rsidTr="009B083C">
        <w:tc>
          <w:tcPr>
            <w:tcW w:w="563" w:type="dxa"/>
          </w:tcPr>
          <w:p w14:paraId="79BAFD20" w14:textId="77777777" w:rsidR="00C3228C" w:rsidRPr="00603DFB" w:rsidRDefault="00C3228C" w:rsidP="00C3228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03DFB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4394" w:type="dxa"/>
          </w:tcPr>
          <w:p w14:paraId="158DA159" w14:textId="77777777" w:rsidR="00C3228C" w:rsidRPr="00603DFB" w:rsidRDefault="009B083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ahul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masalahan</w:t>
            </w:r>
            <w:proofErr w:type="spellEnd"/>
            <w:r w:rsidR="00C3228C" w:rsidRPr="00603DFB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enjangan</w:t>
            </w:r>
            <w:proofErr w:type="spellEnd"/>
            <w:r w:rsidR="00C3228C" w:rsidRPr="00603DFB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gramStart"/>
            <w:r w:rsidR="00C3228C">
              <w:rPr>
                <w:rFonts w:asciiTheme="majorBidi" w:hAnsiTheme="majorBidi" w:cstheme="majorBidi"/>
                <w:sz w:val="24"/>
                <w:szCs w:val="24"/>
              </w:rPr>
              <w:t xml:space="preserve">dan  </w:t>
            </w:r>
            <w:proofErr w:type="spellStart"/>
            <w:r w:rsidR="00C3228C">
              <w:rPr>
                <w:rFonts w:asciiTheme="majorBidi" w:hAnsiTheme="majorBidi" w:cstheme="majorBidi"/>
                <w:sz w:val="24"/>
                <w:szCs w:val="24"/>
              </w:rPr>
              <w:t>kontribusi</w:t>
            </w:r>
            <w:proofErr w:type="spellEnd"/>
            <w:proofErr w:type="gramEnd"/>
            <w:r w:rsidR="00C3228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C3228C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42" w:type="dxa"/>
          </w:tcPr>
          <w:p w14:paraId="75739C62" w14:textId="77777777" w:rsidR="00C3228C" w:rsidRPr="00603DFB" w:rsidRDefault="009B083C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7829E8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983" w:type="dxa"/>
          </w:tcPr>
          <w:p w14:paraId="6F435F9F" w14:textId="1B948E3B" w:rsidR="00C3228C" w:rsidRPr="00603DFB" w:rsidRDefault="00DD1090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</w:tr>
      <w:tr w:rsidR="00C3228C" w:rsidRPr="00603DFB" w14:paraId="3A96E44B" w14:textId="77777777" w:rsidTr="009B083C">
        <w:tc>
          <w:tcPr>
            <w:tcW w:w="563" w:type="dxa"/>
          </w:tcPr>
          <w:p w14:paraId="693D8FDB" w14:textId="77777777" w:rsidR="00C3228C" w:rsidRPr="00603DFB" w:rsidRDefault="00C3228C" w:rsidP="00C3228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03DFB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4394" w:type="dxa"/>
          </w:tcPr>
          <w:p w14:paraId="79C4A49D" w14:textId="77777777" w:rsidR="00C3228C" w:rsidRPr="00603DFB" w:rsidRDefault="00C3228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03DFB">
              <w:rPr>
                <w:rFonts w:asciiTheme="majorBidi" w:hAnsiTheme="majorBidi" w:cstheme="majorBidi"/>
                <w:sz w:val="24"/>
                <w:szCs w:val="24"/>
              </w:rPr>
              <w:t>Ke</w:t>
            </w:r>
            <w:r w:rsidR="009B083C">
              <w:rPr>
                <w:rFonts w:asciiTheme="majorBidi" w:hAnsiTheme="majorBidi" w:cstheme="majorBidi"/>
                <w:sz w:val="24"/>
                <w:szCs w:val="24"/>
              </w:rPr>
              <w:t>dalaman</w:t>
            </w:r>
            <w:proofErr w:type="spellEnd"/>
            <w:r w:rsidR="009B08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B083C">
              <w:rPr>
                <w:rFonts w:asciiTheme="majorBidi" w:hAnsiTheme="majorBidi" w:cstheme="majorBidi"/>
                <w:sz w:val="24"/>
                <w:szCs w:val="24"/>
              </w:rPr>
              <w:t>kajian</w:t>
            </w:r>
            <w:proofErr w:type="spellEnd"/>
            <w:r w:rsidR="009B08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B083C"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</w:p>
        </w:tc>
        <w:tc>
          <w:tcPr>
            <w:tcW w:w="1842" w:type="dxa"/>
          </w:tcPr>
          <w:p w14:paraId="07EC15FF" w14:textId="77777777" w:rsidR="00C3228C" w:rsidRPr="00603DFB" w:rsidRDefault="009B083C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1983" w:type="dxa"/>
          </w:tcPr>
          <w:p w14:paraId="07148DF7" w14:textId="6E063923" w:rsidR="00C3228C" w:rsidRPr="00603DFB" w:rsidRDefault="00DD1090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</w:tr>
      <w:tr w:rsidR="00C3228C" w:rsidRPr="00603DFB" w14:paraId="3501B3F3" w14:textId="77777777" w:rsidTr="009B083C">
        <w:tc>
          <w:tcPr>
            <w:tcW w:w="563" w:type="dxa"/>
          </w:tcPr>
          <w:p w14:paraId="49C0E77D" w14:textId="77777777" w:rsidR="00C3228C" w:rsidRPr="00603DFB" w:rsidRDefault="00C3228C" w:rsidP="00C3228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03DFB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4394" w:type="dxa"/>
          </w:tcPr>
          <w:p w14:paraId="087D82E0" w14:textId="77777777" w:rsidR="00C3228C" w:rsidRPr="00603DFB" w:rsidRDefault="009B083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tep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C3228C" w:rsidRPr="00603DFB">
              <w:rPr>
                <w:rFonts w:asciiTheme="majorBidi" w:hAnsiTheme="majorBidi" w:cstheme="majorBidi"/>
                <w:sz w:val="24"/>
                <w:szCs w:val="24"/>
              </w:rPr>
              <w:t>etode</w:t>
            </w:r>
            <w:proofErr w:type="spellEnd"/>
            <w:r w:rsidR="00C3228C" w:rsidRPr="00603DF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</w:p>
        </w:tc>
        <w:tc>
          <w:tcPr>
            <w:tcW w:w="1842" w:type="dxa"/>
          </w:tcPr>
          <w:p w14:paraId="52128465" w14:textId="77777777" w:rsidR="00C3228C" w:rsidRPr="00603DFB" w:rsidRDefault="009B083C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1983" w:type="dxa"/>
          </w:tcPr>
          <w:p w14:paraId="2B6DF94C" w14:textId="26A91F61" w:rsidR="00C3228C" w:rsidRPr="00603DFB" w:rsidRDefault="00DD1090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</w:tr>
      <w:tr w:rsidR="00C3228C" w:rsidRPr="00603DFB" w14:paraId="5421D7AC" w14:textId="77777777" w:rsidTr="009B083C">
        <w:tc>
          <w:tcPr>
            <w:tcW w:w="563" w:type="dxa"/>
          </w:tcPr>
          <w:p w14:paraId="1D6134DD" w14:textId="77777777" w:rsidR="00C3228C" w:rsidRPr="00603DFB" w:rsidRDefault="00C3228C" w:rsidP="00C3228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03DFB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4394" w:type="dxa"/>
          </w:tcPr>
          <w:p w14:paraId="3535D5FB" w14:textId="77777777" w:rsidR="00C3228C" w:rsidRPr="00603DFB" w:rsidRDefault="009B083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ahasan</w:t>
            </w:r>
            <w:proofErr w:type="spellEnd"/>
            <w:r w:rsidR="007829E8">
              <w:rPr>
                <w:rFonts w:asciiTheme="majorBidi" w:hAnsiTheme="majorBidi" w:cstheme="majorBidi"/>
                <w:sz w:val="24"/>
                <w:szCs w:val="24"/>
              </w:rPr>
              <w:t xml:space="preserve"> / </w:t>
            </w:r>
            <w:proofErr w:type="spellStart"/>
            <w:r w:rsidR="007829E8">
              <w:rPr>
                <w:rFonts w:asciiTheme="majorBidi" w:hAnsiTheme="majorBidi" w:cstheme="majorBidi"/>
                <w:sz w:val="24"/>
                <w:szCs w:val="24"/>
              </w:rPr>
              <w:t>implikasi</w:t>
            </w:r>
            <w:proofErr w:type="spellEnd"/>
            <w:r w:rsidR="007829E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7829E8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42" w:type="dxa"/>
          </w:tcPr>
          <w:p w14:paraId="6D5ED3E6" w14:textId="77777777" w:rsidR="00C3228C" w:rsidRPr="00603DFB" w:rsidRDefault="007829E8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1983" w:type="dxa"/>
          </w:tcPr>
          <w:p w14:paraId="69F416F6" w14:textId="39A2C28F" w:rsidR="00C3228C" w:rsidRPr="00603DFB" w:rsidRDefault="00DD1090" w:rsidP="00C3228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</w:tr>
      <w:tr w:rsidR="009B083C" w:rsidRPr="00603DFB" w14:paraId="3869DC09" w14:textId="77777777" w:rsidTr="009B083C">
        <w:trPr>
          <w:trHeight w:val="159"/>
        </w:trPr>
        <w:tc>
          <w:tcPr>
            <w:tcW w:w="563" w:type="dxa"/>
          </w:tcPr>
          <w:p w14:paraId="315BC870" w14:textId="77777777" w:rsidR="009B083C" w:rsidRPr="00603DFB" w:rsidRDefault="007829E8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4394" w:type="dxa"/>
          </w:tcPr>
          <w:p w14:paraId="29253A32" w14:textId="77777777" w:rsidR="009B083C" w:rsidRPr="00603DFB" w:rsidRDefault="009B083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engk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fta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ujukan</w:t>
            </w:r>
            <w:proofErr w:type="spellEnd"/>
          </w:p>
        </w:tc>
        <w:tc>
          <w:tcPr>
            <w:tcW w:w="1842" w:type="dxa"/>
          </w:tcPr>
          <w:p w14:paraId="14364AE9" w14:textId="77777777" w:rsidR="009B083C" w:rsidRPr="00603DFB" w:rsidRDefault="007829E8" w:rsidP="009B083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1983" w:type="dxa"/>
          </w:tcPr>
          <w:p w14:paraId="01E48FB6" w14:textId="56E4AA2D" w:rsidR="009B083C" w:rsidRPr="00603DFB" w:rsidRDefault="00DD1090" w:rsidP="009B083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</w:tr>
      <w:tr w:rsidR="009B083C" w:rsidRPr="00603DFB" w14:paraId="3CB809BA" w14:textId="77777777" w:rsidTr="009B083C">
        <w:tc>
          <w:tcPr>
            <w:tcW w:w="563" w:type="dxa"/>
          </w:tcPr>
          <w:p w14:paraId="502B1179" w14:textId="77777777" w:rsidR="009B083C" w:rsidRPr="00603DFB" w:rsidRDefault="009B083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F4A3563" w14:textId="77777777" w:rsidR="009B083C" w:rsidRPr="00603DFB" w:rsidRDefault="009B083C" w:rsidP="009B083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1842" w:type="dxa"/>
          </w:tcPr>
          <w:p w14:paraId="7CEED60D" w14:textId="77777777" w:rsidR="009B083C" w:rsidRDefault="009B083C" w:rsidP="009B083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0</w:t>
            </w:r>
          </w:p>
        </w:tc>
        <w:tc>
          <w:tcPr>
            <w:tcW w:w="1983" w:type="dxa"/>
          </w:tcPr>
          <w:p w14:paraId="7196AEAD" w14:textId="3618E973" w:rsidR="009B083C" w:rsidRPr="00603DFB" w:rsidRDefault="00DD1090" w:rsidP="009B083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9</w:t>
            </w:r>
          </w:p>
        </w:tc>
      </w:tr>
    </w:tbl>
    <w:p w14:paraId="7B59E72E" w14:textId="77777777" w:rsidR="00603DFB" w:rsidRDefault="00603DFB">
      <w:pPr>
        <w:rPr>
          <w:rFonts w:asciiTheme="majorBidi" w:hAnsiTheme="majorBidi" w:cstheme="majorBidi"/>
          <w:sz w:val="24"/>
          <w:szCs w:val="24"/>
        </w:rPr>
      </w:pPr>
    </w:p>
    <w:p w14:paraId="4306BBE8" w14:textId="77777777" w:rsidR="00AE5C3F" w:rsidRDefault="00AE5C3F">
      <w:p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etentuan</w:t>
      </w:r>
      <w:proofErr w:type="spellEnd"/>
      <w:r>
        <w:rPr>
          <w:rFonts w:asciiTheme="majorBidi" w:hAnsiTheme="majorBidi" w:cstheme="majorBidi"/>
          <w:sz w:val="24"/>
          <w:szCs w:val="24"/>
        </w:rPr>
        <w:t>:</w:t>
      </w:r>
    </w:p>
    <w:p w14:paraId="74639835" w14:textId="77777777" w:rsidR="00AE5C3F" w:rsidRDefault="00AE5C3F">
      <w:p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ko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otal di </w:t>
      </w:r>
      <w:proofErr w:type="spellStart"/>
      <w:r>
        <w:rPr>
          <w:rFonts w:asciiTheme="majorBidi" w:hAnsiTheme="majorBidi" w:cstheme="majorBidi"/>
          <w:sz w:val="24"/>
          <w:szCs w:val="24"/>
        </w:rPr>
        <w:t>terim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pabil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&gt; </w:t>
      </w:r>
      <w:r w:rsidR="009B083C">
        <w:rPr>
          <w:rFonts w:asciiTheme="majorBidi" w:hAnsiTheme="majorBidi" w:cstheme="majorBidi"/>
          <w:sz w:val="24"/>
          <w:szCs w:val="24"/>
        </w:rPr>
        <w:t>75</w:t>
      </w:r>
    </w:p>
    <w:p w14:paraId="2BD31CCB" w14:textId="77777777" w:rsidR="00AE5C3F" w:rsidRDefault="00AE5C3F">
      <w:p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ko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ia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tem </w:t>
      </w:r>
      <w:proofErr w:type="spellStart"/>
      <w:r>
        <w:rPr>
          <w:rFonts w:asciiTheme="majorBidi" w:hAnsiTheme="majorBidi" w:cstheme="majorBidi"/>
          <w:sz w:val="24"/>
          <w:szCs w:val="24"/>
        </w:rPr>
        <w:t>tida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ole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ur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50%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ko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ksimal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  <w:bookmarkStart w:id="0" w:name="_GoBack"/>
      <w:bookmarkEnd w:id="0"/>
    </w:p>
    <w:p w14:paraId="382321C0" w14:textId="77777777" w:rsidR="008D4C00" w:rsidRDefault="008D4C00" w:rsidP="009B083C">
      <w:pPr>
        <w:rPr>
          <w:rFonts w:asciiTheme="majorBidi" w:hAnsiTheme="majorBidi" w:cstheme="majorBidi"/>
          <w:b/>
          <w:sz w:val="24"/>
          <w:szCs w:val="24"/>
        </w:rPr>
      </w:pPr>
    </w:p>
    <w:p w14:paraId="0CAD0191" w14:textId="56CAAB86" w:rsidR="00CC06E5" w:rsidRPr="009B083C" w:rsidRDefault="009B083C" w:rsidP="009B083C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9B083C">
        <w:rPr>
          <w:rFonts w:asciiTheme="majorBidi" w:hAnsiTheme="majorBidi" w:cstheme="majorBidi"/>
          <w:b/>
          <w:sz w:val="24"/>
          <w:szCs w:val="24"/>
        </w:rPr>
        <w:t>Keterangan</w:t>
      </w:r>
      <w:proofErr w:type="spellEnd"/>
      <w:r w:rsidRPr="009B083C">
        <w:rPr>
          <w:rFonts w:asciiTheme="majorBidi" w:hAnsiTheme="majorBidi" w:cstheme="majorBidi"/>
          <w:b/>
          <w:sz w:val="24"/>
          <w:szCs w:val="24"/>
        </w:rPr>
        <w:t xml:space="preserve"> Pada Item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567"/>
        <w:gridCol w:w="3686"/>
        <w:gridCol w:w="5386"/>
      </w:tblGrid>
      <w:tr w:rsidR="00E52D17" w14:paraId="37677FAD" w14:textId="77777777" w:rsidTr="008D4C00">
        <w:trPr>
          <w:trHeight w:val="453"/>
        </w:trPr>
        <w:tc>
          <w:tcPr>
            <w:tcW w:w="567" w:type="dxa"/>
          </w:tcPr>
          <w:p w14:paraId="6421C6CE" w14:textId="77777777" w:rsidR="00E52D17" w:rsidRDefault="00E52D17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686" w:type="dxa"/>
          </w:tcPr>
          <w:p w14:paraId="7ED4B056" w14:textId="0E914EB9" w:rsidR="00E52D17" w:rsidRPr="008D4C00" w:rsidRDefault="00E52D17" w:rsidP="008D4C0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pek</w:t>
            </w:r>
            <w:proofErr w:type="spellEnd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D4C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5386" w:type="dxa"/>
          </w:tcPr>
          <w:p w14:paraId="407DDBD6" w14:textId="77777777" w:rsidR="00E52D17" w:rsidRPr="00E52D17" w:rsidRDefault="00E52D17" w:rsidP="008D4C00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E52D1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omentar</w:t>
            </w:r>
            <w:proofErr w:type="spellEnd"/>
            <w:r w:rsidRPr="00E52D1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Reviewer</w:t>
            </w:r>
          </w:p>
        </w:tc>
      </w:tr>
      <w:tr w:rsidR="00E52D17" w14:paraId="13F6F7D6" w14:textId="77777777" w:rsidTr="008D4C00">
        <w:tc>
          <w:tcPr>
            <w:tcW w:w="567" w:type="dxa"/>
          </w:tcPr>
          <w:p w14:paraId="1899EF02" w14:textId="77777777" w:rsidR="00E52D17" w:rsidRPr="002056E3" w:rsidRDefault="00E52D17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2056E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6472ED6D" w14:textId="77777777" w:rsidR="00E52D17" w:rsidRPr="002056E3" w:rsidRDefault="00EB5A78" w:rsidP="00E52D1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ya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rik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k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EB5A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/ </w:t>
            </w:r>
            <w:proofErr w:type="spellStart"/>
            <w:r w:rsidRPr="00EB5A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ebaruan</w:t>
            </w:r>
            <w:proofErr w:type="spellEnd"/>
            <w:r w:rsidRPr="00EB5A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/ </w:t>
            </w:r>
            <w:proofErr w:type="spellStart"/>
            <w:r w:rsidRPr="00EB5A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iginalitas</w:t>
            </w:r>
            <w:proofErr w:type="spellEnd"/>
          </w:p>
          <w:p w14:paraId="280B564D" w14:textId="77777777" w:rsidR="00E52D17" w:rsidRPr="002056E3" w:rsidRDefault="00E52D17" w:rsidP="00E52D17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topik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teliti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mengandung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kebaru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55FA8A6F" w14:textId="77777777" w:rsidR="00E52D17" w:rsidRPr="002056E3" w:rsidRDefault="00E52D17" w:rsidP="00E52D17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judul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tulis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bahas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menarik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079DA296" w14:textId="77777777" w:rsidR="00E52D17" w:rsidRPr="002056E3" w:rsidRDefault="00E52D17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86" w:type="dxa"/>
          </w:tcPr>
          <w:p w14:paraId="07D6CD7D" w14:textId="77777777" w:rsidR="008A5D57" w:rsidRDefault="008A5D57" w:rsidP="00DB4FE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EEDECA5" w14:textId="77777777" w:rsidR="00DB4FE5" w:rsidRDefault="00DB4FE5" w:rsidP="00DB4FE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069E62" w14:textId="30BA67CE" w:rsidR="00DB4FE5" w:rsidRPr="00DB4FE5" w:rsidRDefault="00DB4FE5" w:rsidP="00DB4FE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op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ah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u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arik</w:t>
            </w:r>
            <w:proofErr w:type="spellEnd"/>
          </w:p>
        </w:tc>
      </w:tr>
      <w:tr w:rsidR="00E52D17" w14:paraId="7B47DB07" w14:textId="77777777" w:rsidTr="008D4C00">
        <w:tc>
          <w:tcPr>
            <w:tcW w:w="567" w:type="dxa"/>
          </w:tcPr>
          <w:p w14:paraId="048E853E" w14:textId="77777777" w:rsidR="00E52D17" w:rsidRPr="002056E3" w:rsidRDefault="00E52D17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2056E3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6A9A4D59" w14:textId="77777777" w:rsidR="00E52D17" w:rsidRPr="002056E3" w:rsidRDefault="00E52D17" w:rsidP="00E52D1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ndahuluan</w:t>
            </w:r>
            <w:proofErr w:type="spellEnd"/>
          </w:p>
          <w:p w14:paraId="3C964784" w14:textId="77777777" w:rsidR="00E52D17" w:rsidRPr="002056E3" w:rsidRDefault="00E52D17" w:rsidP="00E52D17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masal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 (</w:t>
            </w:r>
            <w:proofErr w:type="gram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Research Gap)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papar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ng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jelas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dahulu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6C427A47" w14:textId="77777777" w:rsidR="00E52D17" w:rsidRPr="002056E3" w:rsidRDefault="00E52D17" w:rsidP="00E52D17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kontribusi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papar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jelas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4D59E224" w14:textId="77777777" w:rsidR="00E52D17" w:rsidRPr="002056E3" w:rsidRDefault="00E52D17" w:rsidP="00E52D17">
            <w:pPr>
              <w:pStyle w:val="ListParagrap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454BBC" w14:textId="77777777" w:rsidR="00E52D17" w:rsidRPr="002056E3" w:rsidRDefault="00E52D17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86" w:type="dxa"/>
          </w:tcPr>
          <w:p w14:paraId="2D8E1A40" w14:textId="77777777" w:rsidR="007A7031" w:rsidRDefault="007A7031" w:rsidP="007A703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C6666C" w14:textId="55A920FD" w:rsidR="00DB4FE5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B4FE5">
              <w:rPr>
                <w:rFonts w:asciiTheme="majorBidi" w:hAnsiTheme="majorBidi" w:cstheme="majorBidi"/>
                <w:sz w:val="24"/>
                <w:szCs w:val="24"/>
              </w:rPr>
              <w:t>Fenomena</w:t>
            </w:r>
            <w:proofErr w:type="spellEnd"/>
            <w:r w:rsidRPr="00DB4FE5">
              <w:rPr>
                <w:rFonts w:asciiTheme="majorBidi" w:hAnsiTheme="majorBidi" w:cstheme="majorBidi"/>
                <w:sz w:val="24"/>
                <w:szCs w:val="24"/>
              </w:rPr>
              <w:t xml:space="preserve"> gap </w:t>
            </w:r>
            <w:proofErr w:type="spellStart"/>
            <w:r w:rsidRPr="00DB4FE5"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 w:rsidRPr="00DB4FE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B4FE5">
              <w:rPr>
                <w:rFonts w:asciiTheme="majorBidi" w:hAnsiTheme="majorBidi" w:cstheme="majorBidi"/>
                <w:sz w:val="24"/>
                <w:szCs w:val="24"/>
              </w:rPr>
              <w:t>dimunculkan</w:t>
            </w:r>
            <w:proofErr w:type="spellEnd"/>
            <w:r w:rsidRPr="00DB4FE5">
              <w:rPr>
                <w:rFonts w:asciiTheme="majorBidi" w:hAnsiTheme="majorBidi" w:cstheme="majorBidi"/>
                <w:sz w:val="24"/>
                <w:szCs w:val="24"/>
              </w:rPr>
              <w:t xml:space="preserve"> oleh </w:t>
            </w:r>
            <w:proofErr w:type="spellStart"/>
            <w:r w:rsidRPr="00DB4FE5">
              <w:rPr>
                <w:rFonts w:asciiTheme="majorBidi" w:hAnsiTheme="majorBidi" w:cstheme="majorBidi"/>
                <w:sz w:val="24"/>
                <w:szCs w:val="24"/>
              </w:rPr>
              <w:t>peneliti</w:t>
            </w:r>
            <w:proofErr w:type="spellEnd"/>
          </w:p>
          <w:p w14:paraId="54637C79" w14:textId="3BDFCC9D" w:rsidR="00DB4FE5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2056E3">
              <w:rPr>
                <w:rFonts w:asciiTheme="majorBidi" w:hAnsiTheme="majorBidi" w:cstheme="majorBidi"/>
                <w:sz w:val="24"/>
                <w:szCs w:val="24"/>
              </w:rPr>
              <w:t>Researc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gap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l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jelaskan</w:t>
            </w:r>
            <w:proofErr w:type="spellEnd"/>
          </w:p>
          <w:p w14:paraId="1804629D" w14:textId="284E0F2E" w:rsidR="00DB4FE5" w:rsidRPr="00DB4FE5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Kontribu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l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git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el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parkan</w:t>
            </w:r>
            <w:proofErr w:type="spellEnd"/>
          </w:p>
        </w:tc>
      </w:tr>
      <w:tr w:rsidR="00E52D17" w14:paraId="393E5DFF" w14:textId="77777777" w:rsidTr="008D4C00">
        <w:tc>
          <w:tcPr>
            <w:tcW w:w="567" w:type="dxa"/>
          </w:tcPr>
          <w:p w14:paraId="0EAA8C04" w14:textId="77777777" w:rsidR="00E52D17" w:rsidRPr="002056E3" w:rsidRDefault="009B083C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3FCA1B4B" w14:textId="77777777" w:rsidR="00E52D17" w:rsidRPr="002056E3" w:rsidRDefault="009B083C" w:rsidP="00E52D1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4785DBAC" w14:textId="77777777" w:rsidR="00E52D17" w:rsidRPr="002056E3" w:rsidRDefault="00E52D17" w:rsidP="00E52D17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papar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jelas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sehingg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memungkin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replikasi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75491DA3" w14:textId="77777777" w:rsidR="00E52D17" w:rsidRPr="002056E3" w:rsidRDefault="00E52D17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86" w:type="dxa"/>
          </w:tcPr>
          <w:p w14:paraId="0E7F7349" w14:textId="77777777" w:rsidR="00E52D17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u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jelas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t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su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ploratif</w:t>
            </w:r>
            <w:proofErr w:type="spellEnd"/>
          </w:p>
          <w:p w14:paraId="1102F359" w14:textId="0EE1FBA4" w:rsidR="00DB4FE5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52D17" w14:paraId="70FA1FF1" w14:textId="77777777" w:rsidTr="008D4C00">
        <w:tc>
          <w:tcPr>
            <w:tcW w:w="567" w:type="dxa"/>
          </w:tcPr>
          <w:p w14:paraId="28A8D01D" w14:textId="77777777" w:rsidR="00E52D17" w:rsidRPr="002056E3" w:rsidRDefault="009B083C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686" w:type="dxa"/>
          </w:tcPr>
          <w:p w14:paraId="6F449F28" w14:textId="77777777" w:rsidR="00E52D17" w:rsidRPr="002056E3" w:rsidRDefault="00E52D17" w:rsidP="00E52D1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56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Hasil dan </w:t>
            </w:r>
            <w:proofErr w:type="spellStart"/>
            <w:r w:rsidRPr="002056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mbahasan</w:t>
            </w:r>
            <w:proofErr w:type="spellEnd"/>
          </w:p>
          <w:p w14:paraId="369AAB55" w14:textId="77777777" w:rsidR="00E52D17" w:rsidRPr="002056E3" w:rsidRDefault="00E52D17" w:rsidP="00E52D17">
            <w:pPr>
              <w:pStyle w:val="ListParagrap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6ABA1A3" w14:textId="77777777" w:rsidR="00E52D17" w:rsidRPr="002056E3" w:rsidRDefault="00E52D17" w:rsidP="00E52D17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papar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benar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6164C82C" w14:textId="77777777" w:rsidR="00E52D17" w:rsidRPr="002056E3" w:rsidRDefault="00E52D17" w:rsidP="00E52D17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temu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kait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landas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sebelumny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oleh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eliti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lain?</w:t>
            </w:r>
          </w:p>
          <w:p w14:paraId="726037A4" w14:textId="77777777" w:rsidR="00E52D17" w:rsidRPr="002056E3" w:rsidRDefault="00E52D17" w:rsidP="00E52D17">
            <w:pPr>
              <w:pStyle w:val="ListParagrap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04391DA" w14:textId="77777777" w:rsidR="00E52D17" w:rsidRPr="002056E3" w:rsidRDefault="00E52D17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86" w:type="dxa"/>
          </w:tcPr>
          <w:p w14:paraId="26FBC094" w14:textId="77777777" w:rsidR="00580817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u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par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ik</w:t>
            </w:r>
            <w:proofErr w:type="spellEnd"/>
          </w:p>
          <w:p w14:paraId="0EB43538" w14:textId="77777777" w:rsidR="00DB4FE5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aha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dikaitk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landas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sebelumnya</w:t>
            </w:r>
            <w:proofErr w:type="spellEnd"/>
          </w:p>
          <w:p w14:paraId="651EFDC3" w14:textId="316D783E" w:rsidR="00DB4FE5" w:rsidRPr="00DB4FE5" w:rsidRDefault="00DB4FE5" w:rsidP="00DB4FE5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ar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mbah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ar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anjutnya</w:t>
            </w:r>
            <w:proofErr w:type="spellEnd"/>
          </w:p>
        </w:tc>
      </w:tr>
      <w:tr w:rsidR="00E52D17" w14:paraId="1A8FEE2F" w14:textId="77777777" w:rsidTr="008D4C00">
        <w:tc>
          <w:tcPr>
            <w:tcW w:w="567" w:type="dxa"/>
          </w:tcPr>
          <w:p w14:paraId="46A8554A" w14:textId="77777777" w:rsidR="00E52D17" w:rsidRPr="002056E3" w:rsidRDefault="009B083C" w:rsidP="00CC06E5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3686" w:type="dxa"/>
          </w:tcPr>
          <w:p w14:paraId="42DCD1B9" w14:textId="77777777" w:rsidR="00E52D17" w:rsidRPr="009B083C" w:rsidRDefault="009B083C" w:rsidP="00CC06E5">
            <w:pPr>
              <w:pStyle w:val="ListParagraph"/>
              <w:ind w:left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B083C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Daftar </w:t>
            </w:r>
            <w:proofErr w:type="spellStart"/>
            <w:r w:rsidRPr="009B083C">
              <w:rPr>
                <w:rFonts w:asciiTheme="majorBidi" w:hAnsiTheme="majorBidi" w:cstheme="majorBidi"/>
                <w:b/>
                <w:sz w:val="24"/>
                <w:szCs w:val="24"/>
              </w:rPr>
              <w:t>Rujukan</w:t>
            </w:r>
            <w:proofErr w:type="spellEnd"/>
          </w:p>
          <w:p w14:paraId="2C6677E1" w14:textId="77777777" w:rsidR="002056E3" w:rsidRDefault="002056E3" w:rsidP="002056E3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car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ulis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daftar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ustak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benar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mengikuti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kaidah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ulis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daftar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ustak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? </w:t>
            </w:r>
          </w:p>
          <w:p w14:paraId="7211CC20" w14:textId="77777777" w:rsidR="002056E3" w:rsidRDefault="002056E3" w:rsidP="002056E3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pe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fta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sta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bar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r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im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h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2FD0DC37" w14:textId="77777777" w:rsidR="00DF1B74" w:rsidRDefault="00DF1B74" w:rsidP="002056E3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ak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fta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sta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fer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u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14:paraId="7A9CF5BB" w14:textId="77777777" w:rsidR="00DF1B74" w:rsidRDefault="00DF1B74" w:rsidP="00DF1B74">
            <w:pPr>
              <w:pStyle w:val="ListParagrap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28BF945" w14:textId="77777777" w:rsidR="002056E3" w:rsidRPr="002056E3" w:rsidRDefault="002056E3" w:rsidP="002056E3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86" w:type="dxa"/>
          </w:tcPr>
          <w:p w14:paraId="66BA21D5" w14:textId="77777777" w:rsidR="00580817" w:rsidRDefault="00DD1090" w:rsidP="00DD1090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enulisan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daftar </w:t>
            </w:r>
            <w:proofErr w:type="spellStart"/>
            <w:r w:rsidRPr="002056E3">
              <w:rPr>
                <w:rFonts w:asciiTheme="majorBidi" w:hAnsiTheme="majorBidi" w:cstheme="majorBidi"/>
                <w:sz w:val="24"/>
                <w:szCs w:val="24"/>
              </w:rPr>
              <w:t>pustaka</w:t>
            </w:r>
            <w:proofErr w:type="spellEnd"/>
            <w:r w:rsidRPr="002056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ac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APA style</w:t>
            </w:r>
          </w:p>
          <w:p w14:paraId="517F453C" w14:textId="280E9060" w:rsidR="00DD1090" w:rsidRPr="00DD1090" w:rsidRDefault="00DD1090" w:rsidP="00DD1090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fer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i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 xml:space="preserve">( 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ksimal</w:t>
            </w:r>
            <w:proofErr w:type="spellEnd"/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10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h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)</w:t>
            </w:r>
          </w:p>
        </w:tc>
      </w:tr>
    </w:tbl>
    <w:p w14:paraId="1EB13D52" w14:textId="77777777" w:rsidR="00CC06E5" w:rsidRPr="00CC06E5" w:rsidRDefault="00CC06E5" w:rsidP="00CC06E5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08A27C4" w14:textId="77777777" w:rsidR="00CC06E5" w:rsidRPr="00603DFB" w:rsidRDefault="00CC06E5" w:rsidP="00CC06E5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F244DCA" w14:textId="77777777" w:rsidR="00603DFB" w:rsidRPr="00603DFB" w:rsidRDefault="00603DFB" w:rsidP="00603DF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</w:t>
      </w:r>
    </w:p>
    <w:p w14:paraId="4EC91214" w14:textId="77777777" w:rsidR="00603DFB" w:rsidRDefault="00603DFB"/>
    <w:sectPr w:rsidR="00603D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F5927"/>
    <w:multiLevelType w:val="hybridMultilevel"/>
    <w:tmpl w:val="10D88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76095A"/>
    <w:multiLevelType w:val="hybridMultilevel"/>
    <w:tmpl w:val="065A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F2130"/>
    <w:multiLevelType w:val="hybridMultilevel"/>
    <w:tmpl w:val="B9A47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84CAB"/>
    <w:multiLevelType w:val="hybridMultilevel"/>
    <w:tmpl w:val="EA3214D2"/>
    <w:lvl w:ilvl="0" w:tplc="A05A1DD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A7846"/>
    <w:multiLevelType w:val="hybridMultilevel"/>
    <w:tmpl w:val="DDDE4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316F2"/>
    <w:multiLevelType w:val="hybridMultilevel"/>
    <w:tmpl w:val="CF22D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166BC9"/>
    <w:multiLevelType w:val="hybridMultilevel"/>
    <w:tmpl w:val="931E49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14345C"/>
    <w:multiLevelType w:val="hybridMultilevel"/>
    <w:tmpl w:val="F698E6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4B143B"/>
    <w:multiLevelType w:val="hybridMultilevel"/>
    <w:tmpl w:val="B0B8057C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9" w15:restartNumberingAfterBreak="0">
    <w:nsid w:val="7A4A4304"/>
    <w:multiLevelType w:val="hybridMultilevel"/>
    <w:tmpl w:val="1C44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8"/>
  </w:num>
  <w:num w:numId="5">
    <w:abstractNumId w:val="6"/>
  </w:num>
  <w:num w:numId="6">
    <w:abstractNumId w:val="1"/>
  </w:num>
  <w:num w:numId="7">
    <w:abstractNumId w:val="0"/>
  </w:num>
  <w:num w:numId="8">
    <w:abstractNumId w:val="5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jU1MQFiQ0sjEyUdpeDU4uLM/DyQAuNaAIsoQcgsAAAA"/>
  </w:docVars>
  <w:rsids>
    <w:rsidRoot w:val="00583D3E"/>
    <w:rsid w:val="000F3B39"/>
    <w:rsid w:val="001A2B1B"/>
    <w:rsid w:val="002056E3"/>
    <w:rsid w:val="0027558C"/>
    <w:rsid w:val="002A790C"/>
    <w:rsid w:val="002E30DB"/>
    <w:rsid w:val="00311316"/>
    <w:rsid w:val="00403333"/>
    <w:rsid w:val="00497F5B"/>
    <w:rsid w:val="00580817"/>
    <w:rsid w:val="00583D3E"/>
    <w:rsid w:val="005B016B"/>
    <w:rsid w:val="00603DFB"/>
    <w:rsid w:val="00625CB2"/>
    <w:rsid w:val="00685CD9"/>
    <w:rsid w:val="00695092"/>
    <w:rsid w:val="006A3261"/>
    <w:rsid w:val="007829E8"/>
    <w:rsid w:val="007A7031"/>
    <w:rsid w:val="007C181A"/>
    <w:rsid w:val="007C41A8"/>
    <w:rsid w:val="008A5D57"/>
    <w:rsid w:val="008D4C00"/>
    <w:rsid w:val="009518B2"/>
    <w:rsid w:val="009709D9"/>
    <w:rsid w:val="009B083C"/>
    <w:rsid w:val="00A36A60"/>
    <w:rsid w:val="00A629AF"/>
    <w:rsid w:val="00A9787E"/>
    <w:rsid w:val="00AE5C3F"/>
    <w:rsid w:val="00B11438"/>
    <w:rsid w:val="00C24D3C"/>
    <w:rsid w:val="00C3228C"/>
    <w:rsid w:val="00CA3535"/>
    <w:rsid w:val="00CC06E5"/>
    <w:rsid w:val="00CE3538"/>
    <w:rsid w:val="00D002A7"/>
    <w:rsid w:val="00D22889"/>
    <w:rsid w:val="00DB4FE5"/>
    <w:rsid w:val="00DD1090"/>
    <w:rsid w:val="00DF1B74"/>
    <w:rsid w:val="00DF3073"/>
    <w:rsid w:val="00E52D17"/>
    <w:rsid w:val="00E55D9C"/>
    <w:rsid w:val="00E62DF9"/>
    <w:rsid w:val="00EB5A78"/>
    <w:rsid w:val="00F7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3BB99"/>
  <w15:chartTrackingRefBased/>
  <w15:docId w15:val="{10CD3024-A86D-440F-BE37-3E3965FF6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3D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0DD11-23DC-4092-834A-042C3BE3F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SUS</cp:lastModifiedBy>
  <cp:revision>18</cp:revision>
  <dcterms:created xsi:type="dcterms:W3CDTF">2019-09-05T04:07:00Z</dcterms:created>
  <dcterms:modified xsi:type="dcterms:W3CDTF">2021-06-14T04:44:00Z</dcterms:modified>
</cp:coreProperties>
</file>